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X52168986443707a38135b017e3c6c9b6472016f"/>
    <w:p>
      <w:pPr>
        <w:pStyle w:val="Heading1"/>
      </w:pPr>
      <w:r>
        <w:t xml:space="preserve">Cover Letter for Laboratory Technician Position</w:t>
      </w:r>
    </w:p>
    <w:p>
      <w:pPr>
        <w:pStyle w:val="FirstParagraph"/>
      </w:pPr>
      <w:r>
        <w:rPr>
          <w:bCs/>
          <w:b/>
        </w:rPr>
        <w:t xml:space="preserve">Mr. [Employer's Name]</w:t>
      </w:r>
      <w:r>
        <w:br/>
      </w:r>
      <w:r>
        <w:t xml:space="preserve">[Company Name]</w:t>
      </w:r>
      <w:r>
        <w:br/>
      </w:r>
      <w:r>
        <w:t xml:space="preserve">[Company Address]</w:t>
      </w:r>
      <w:r>
        <w:br/>
      </w:r>
      <w:r>
        <w:t xml:space="preserve">Karachi, Pakistan</w:t>
      </w:r>
    </w:p>
    <w:p>
      <w:pPr>
        <w:pStyle w:val="BodyText"/>
      </w:pPr>
      <w:r>
        <w:t xml:space="preserve">Date: [Insert Date]</w:t>
      </w:r>
    </w:p>
    <w:p>
      <w:pPr>
        <w:pStyle w:val="BodyText"/>
      </w:pPr>
      <w:r>
        <w:t xml:space="preserve">Dear Hiring Manager,</w:t>
      </w:r>
    </w:p>
    <w:p>
      <w:pPr>
        <w:pStyle w:val="BodyText"/>
      </w:pPr>
      <w:r>
        <w:t xml:space="preserve">I am writing to express my interest in the Laboratory Technician position at your esteemed organization. As a dedicated and skilled professional with a strong background in laboratory sciences, I am eager to contribute my expertise and passion for scientific research to support the vital work being conducted in Pakistan Karachi. This Cover Letter serves as an opportunity to highlight my qualifications, experiences, and enthusiasm for joining a team that values precision, innovation, and excellence in laboratory practices.</w:t>
      </w:r>
    </w:p>
    <w:p>
      <w:pPr>
        <w:pStyle w:val="BodyText"/>
      </w:pPr>
      <w:r>
        <w:t xml:space="preserve">Having completed my [Your Degree] in [Your Field of Study], I have cultivated a deep understanding of laboratory procedures, equipment operation, and data analysis. My academic training was complemented by hands-on experience at [Previous Laboratory Name or Institution], where I developed proficiency in conducting experiments, maintaining lab equipment, and adhering to strict safety protocols. These experiences have equipped me with the technical skills and attention to detail required to excel as a Laboratory Technician in a dynamic environment like Karachi.</w:t>
      </w:r>
    </w:p>
    <w:p>
      <w:pPr>
        <w:pStyle w:val="BodyText"/>
      </w:pPr>
      <w:r>
        <w:t xml:space="preserve">As a Laboratory Technician, I understand the critical role that accurate data and reliable results play in scientific advancements. In my previous roles, I have been responsible for preparing samples, performing routine tests, and documenting findings with meticulous care. For instance, during my time at [Previous Workplace], I collaborated with researchers to analyze biological specimens using advanced instrumentation such as microscopes and spectrophotometers. My ability to maintain a clean and organized workspace while ensuring compliance with safety standards has consistently contributed to the efficiency of laboratory operations.</w:t>
      </w:r>
    </w:p>
    <w:p>
      <w:pPr>
        <w:pStyle w:val="BodyText"/>
      </w:pPr>
      <w:r>
        <w:t xml:space="preserve">What excites me most about this opportunity is the chance to work in Pakistan Karachi, a city that is rapidly evolving as a hub for healthcare, pharmaceuticals, and industrial research. The demand for skilled Laboratory Technicians in this region is growing, particularly in sectors such as clinical diagnostics and environmental testing. I am particularly drawn to your organization’s commitment to [specific aspect of the company’s mission or values, e.g., "advancing medical research" or "ensuring product quality"]. My goal is to apply my technical knowledge and problem-solving skills to support these initiatives while contributing to the broader scientific community in Karachi.</w:t>
      </w:r>
    </w:p>
    <w:p>
      <w:pPr>
        <w:pStyle w:val="BodyText"/>
      </w:pPr>
      <w:r>
        <w:t xml:space="preserve">In addition to my technical expertise, I bring strong interpersonal and communication skills that are essential for effective collaboration in a laboratory setting. I am adept at working both independently and as part of a team, ensuring that projects are completed on time and with precision. My experience in preparing reports and presenting findings to senior scientists has also honed my ability to translate complex data into actionable insights. These skills align closely with the responsibilities of a Laboratory Technician, where clarity and accuracy are paramount.</w:t>
      </w:r>
    </w:p>
    <w:p>
      <w:pPr>
        <w:pStyle w:val="BodyText"/>
      </w:pPr>
      <w:r>
        <w:t xml:space="preserve">One of my proudest achievements was [mention a specific accomplishment, e.g., "successfully optimizing a testing protocol that reduced processing time by 20%"]. This experience not only reinforced my dedication to continuous improvement but also highlighted the importance of adaptability in a fast-paced laboratory environment. I am confident that my proactive approach and commitment to excellence will enable me to make meaningful contributions to your team.</w:t>
      </w:r>
    </w:p>
    <w:p>
      <w:pPr>
        <w:pStyle w:val="BodyText"/>
      </w:pPr>
      <w:r>
        <w:t xml:space="preserve">As a Laboratory Technician, I am deeply aware of the ethical responsibilities that come with handling sensitive data and samples. In Pakistan Karachi, where the need for reliable scientific research is critical, I strive to uphold the highest standards of integrity and professionalism. My work ethic is grounded in a strong sense of accountability, ensuring that every task is performed with precision and care.</w:t>
      </w:r>
    </w:p>
    <w:p>
      <w:pPr>
        <w:pStyle w:val="BodyText"/>
      </w:pPr>
      <w:r>
        <w:t xml:space="preserve">I would be honored to bring my skills and enthusiasm to your organization. The opportunity to contribute to cutting-edge research in Pakistan Karachi would be both a privilege and a source of personal fulfillment. I am eager to discuss how my background, qualifications, and passion for laboratory science align with your needs. Thank you for considering my application.</w:t>
      </w:r>
    </w:p>
    <w:p>
      <w:pPr>
        <w:pStyle w:val="BodyText"/>
      </w:pPr>
      <w:r>
        <w:t xml:space="preserve">Enclosed is my resume for your review. I look forward to the possibility of discussing this opportunity further and am available at [Your Phone Number] or [Your Email Address]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Pakistan Karachi</dc:title>
  <dc:creator/>
  <dc:language>en</dc:language>
  <cp:keywords/>
  <dcterms:created xsi:type="dcterms:W3CDTF">2026-07-23T19:14:07Z</dcterms:created>
  <dcterms:modified xsi:type="dcterms:W3CDTF">2026-07-23T19:14:07Z</dcterms:modified>
</cp:coreProperties>
</file>

<file path=docProps/custom.xml><?xml version="1.0" encoding="utf-8"?>
<Properties xmlns="http://schemas.openxmlformats.org/officeDocument/2006/custom-properties" xmlns:vt="http://schemas.openxmlformats.org/officeDocument/2006/docPropsVTypes"/>
</file>